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55033D" w14:textId="77777777" w:rsidR="007A6AF2" w:rsidRPr="002E5952" w:rsidRDefault="007A6AF2" w:rsidP="007E6225">
      <w:pPr>
        <w:spacing w:line="276" w:lineRule="auto"/>
        <w:jc w:val="both"/>
        <w:rPr>
          <w:rFonts w:ascii="Helvetica Neue" w:hAnsi="Helvetica Neue"/>
          <w:b/>
        </w:rPr>
      </w:pPr>
      <w:r w:rsidRPr="002E5952">
        <w:rPr>
          <w:rFonts w:ascii="Helvetica Neue" w:hAnsi="Helvetica Neue"/>
          <w:b/>
        </w:rPr>
        <w:t xml:space="preserve">Eng. Faisal </w:t>
      </w:r>
      <w:proofErr w:type="spellStart"/>
      <w:r w:rsidRPr="002E5952">
        <w:rPr>
          <w:rFonts w:ascii="Helvetica Neue" w:hAnsi="Helvetica Neue"/>
          <w:b/>
        </w:rPr>
        <w:t>Kittana</w:t>
      </w:r>
      <w:proofErr w:type="spellEnd"/>
    </w:p>
    <w:p w14:paraId="5569F2D5" w14:textId="77777777" w:rsidR="007A6AF2" w:rsidRPr="00C422AF" w:rsidRDefault="007A6AF2" w:rsidP="007E6225">
      <w:pPr>
        <w:spacing w:line="276" w:lineRule="auto"/>
        <w:jc w:val="both"/>
        <w:rPr>
          <w:rFonts w:ascii="Helvetica Neue" w:hAnsi="Helvetica Neue"/>
        </w:rPr>
      </w:pPr>
    </w:p>
    <w:p w14:paraId="5C95ADA5" w14:textId="77777777" w:rsidR="00E26B8C" w:rsidRPr="00C422AF" w:rsidRDefault="00E26B8C" w:rsidP="007E6225">
      <w:pPr>
        <w:spacing w:line="276" w:lineRule="auto"/>
        <w:jc w:val="both"/>
        <w:rPr>
          <w:rFonts w:ascii="Helvetica Neue" w:hAnsi="Helvetica Neue"/>
        </w:rPr>
      </w:pPr>
    </w:p>
    <w:p w14:paraId="75336BBA" w14:textId="77777777" w:rsidR="00E26B8C" w:rsidRPr="002E5952" w:rsidRDefault="00E26B8C" w:rsidP="007E6225">
      <w:pPr>
        <w:spacing w:line="276" w:lineRule="auto"/>
        <w:jc w:val="both"/>
        <w:rPr>
          <w:rFonts w:ascii="Helvetica Neue" w:hAnsi="Helvetica Neue"/>
          <w:b/>
        </w:rPr>
      </w:pPr>
      <w:r w:rsidRPr="002E5952">
        <w:rPr>
          <w:rFonts w:ascii="Helvetica Neue" w:hAnsi="Helvetica Neue"/>
          <w:b/>
        </w:rPr>
        <w:t>50 words</w:t>
      </w:r>
    </w:p>
    <w:p w14:paraId="50B8C823" w14:textId="77777777" w:rsidR="00E26B8C" w:rsidRPr="00C422AF" w:rsidRDefault="00E26B8C" w:rsidP="007E6225">
      <w:pPr>
        <w:spacing w:line="276" w:lineRule="auto"/>
        <w:jc w:val="both"/>
        <w:rPr>
          <w:rFonts w:ascii="Helvetica Neue" w:hAnsi="Helvetica Neue"/>
        </w:rPr>
      </w:pPr>
      <w:r w:rsidRPr="00C422AF">
        <w:rPr>
          <w:rFonts w:ascii="Helvetica Neue" w:hAnsi="Helvetica Neue"/>
        </w:rPr>
        <w:t xml:space="preserve">As Junior Project Officer at Dubai Carbon, Faisal acts as project catalyst by supporting teams with project plans and milestone tracking. He holds responsibility for reporting on project status, highlighting delays or challenges, and suggesting strategies to achieve project objectives. </w:t>
      </w:r>
    </w:p>
    <w:p w14:paraId="5BE2D36F" w14:textId="77777777" w:rsidR="00E26B8C" w:rsidRPr="00C422AF" w:rsidRDefault="00E26B8C" w:rsidP="007E6225">
      <w:pPr>
        <w:spacing w:line="276" w:lineRule="auto"/>
        <w:jc w:val="both"/>
        <w:rPr>
          <w:rFonts w:ascii="Helvetica Neue" w:hAnsi="Helvetica Neue"/>
        </w:rPr>
      </w:pPr>
    </w:p>
    <w:p w14:paraId="27D638AB" w14:textId="77777777" w:rsidR="00E26B8C" w:rsidRPr="00C422AF" w:rsidRDefault="00E26B8C" w:rsidP="007E6225">
      <w:pPr>
        <w:spacing w:line="276" w:lineRule="auto"/>
        <w:jc w:val="both"/>
        <w:rPr>
          <w:rFonts w:ascii="Helvetica Neue" w:hAnsi="Helvetica Neue"/>
        </w:rPr>
      </w:pPr>
    </w:p>
    <w:p w14:paraId="6048CED0" w14:textId="77777777" w:rsidR="00E26B8C" w:rsidRPr="00C422AF" w:rsidRDefault="00E26B8C" w:rsidP="007E6225">
      <w:pPr>
        <w:spacing w:line="276" w:lineRule="auto"/>
        <w:jc w:val="both"/>
        <w:rPr>
          <w:rFonts w:ascii="Helvetica Neue" w:hAnsi="Helvetica Neue"/>
        </w:rPr>
      </w:pPr>
    </w:p>
    <w:p w14:paraId="6432E178" w14:textId="77777777" w:rsidR="00E26B8C" w:rsidRPr="002E5952" w:rsidRDefault="00E26B8C" w:rsidP="007E6225">
      <w:pPr>
        <w:spacing w:line="276" w:lineRule="auto"/>
        <w:jc w:val="both"/>
        <w:rPr>
          <w:rFonts w:ascii="Helvetica Neue" w:hAnsi="Helvetica Neue"/>
          <w:b/>
        </w:rPr>
      </w:pPr>
      <w:r w:rsidRPr="002E5952">
        <w:rPr>
          <w:rFonts w:ascii="Helvetica Neue" w:hAnsi="Helvetica Neue"/>
          <w:b/>
        </w:rPr>
        <w:t>200 words</w:t>
      </w:r>
    </w:p>
    <w:p w14:paraId="0F00A59E" w14:textId="77777777" w:rsidR="00E26B8C" w:rsidRPr="00C422AF" w:rsidRDefault="00E26B8C" w:rsidP="007E6225">
      <w:pPr>
        <w:spacing w:line="276" w:lineRule="auto"/>
        <w:jc w:val="both"/>
        <w:rPr>
          <w:rFonts w:ascii="Helvetica Neue" w:hAnsi="Helvetica Neue"/>
        </w:rPr>
      </w:pPr>
    </w:p>
    <w:p w14:paraId="26DE5CE4" w14:textId="77777777" w:rsidR="007A6AF2" w:rsidRPr="00C422AF" w:rsidRDefault="007A6AF2" w:rsidP="007E6225">
      <w:pPr>
        <w:spacing w:line="276" w:lineRule="auto"/>
        <w:jc w:val="both"/>
        <w:rPr>
          <w:rFonts w:ascii="Helvetica Neue" w:hAnsi="Helvetica Neue"/>
        </w:rPr>
      </w:pPr>
      <w:r w:rsidRPr="00C422AF">
        <w:rPr>
          <w:rFonts w:ascii="Helvetica Neue" w:hAnsi="Helvetica Neue"/>
        </w:rPr>
        <w:t xml:space="preserve">As Junior Project Officer at Dubai Carbon, Faisal acts as a </w:t>
      </w:r>
      <w:r w:rsidR="00E26B8C" w:rsidRPr="00C422AF">
        <w:rPr>
          <w:rFonts w:ascii="Helvetica Neue" w:hAnsi="Helvetica Neue"/>
        </w:rPr>
        <w:t xml:space="preserve">project </w:t>
      </w:r>
      <w:r w:rsidRPr="00C422AF">
        <w:rPr>
          <w:rFonts w:ascii="Helvetica Neue" w:hAnsi="Helvetica Neue"/>
        </w:rPr>
        <w:t xml:space="preserve">catalyst by supporting teams with project plans and milestone tracking. He holds responsibility for reporting on project status, highlighting delays or challenges, and suggesting strategies to achieve project </w:t>
      </w:r>
      <w:bookmarkStart w:id="0" w:name="_GoBack"/>
      <w:bookmarkEnd w:id="0"/>
      <w:r w:rsidRPr="00C422AF">
        <w:rPr>
          <w:rFonts w:ascii="Helvetica Neue" w:hAnsi="Helvetica Neue"/>
        </w:rPr>
        <w:t xml:space="preserve">objectives. </w:t>
      </w:r>
    </w:p>
    <w:p w14:paraId="3B9E5D09" w14:textId="77777777" w:rsidR="00E26B8C" w:rsidRPr="00C422AF" w:rsidRDefault="00E26B8C" w:rsidP="007E6225">
      <w:pPr>
        <w:spacing w:line="276" w:lineRule="auto"/>
        <w:jc w:val="both"/>
        <w:rPr>
          <w:rFonts w:ascii="Helvetica Neue" w:hAnsi="Helvetica Neue"/>
        </w:rPr>
      </w:pPr>
    </w:p>
    <w:p w14:paraId="456403AD" w14:textId="3984F29A" w:rsidR="00E26B8C" w:rsidRPr="00C422AF" w:rsidRDefault="00E26B8C" w:rsidP="007E6225">
      <w:pPr>
        <w:spacing w:line="276" w:lineRule="auto"/>
        <w:jc w:val="both"/>
        <w:rPr>
          <w:rFonts w:ascii="Helvetica Neue" w:hAnsi="Helvetica Neue"/>
        </w:rPr>
      </w:pPr>
      <w:r w:rsidRPr="00C422AF">
        <w:rPr>
          <w:rFonts w:ascii="Helvetica Neue" w:hAnsi="Helvetica Neue"/>
        </w:rPr>
        <w:t>Faisal graduated from the American University of Sharjah with a Bachelor of Electrical Engineering in 2017. His technical skills and theoretical grounding hold him in excellent stead when it comes to the nuts and bolts of sustainability</w:t>
      </w:r>
      <w:r w:rsidR="006F6530">
        <w:rPr>
          <w:rFonts w:ascii="Helvetica Neue" w:hAnsi="Helvetica Neue"/>
        </w:rPr>
        <w:t xml:space="preserve"> &amp; </w:t>
      </w:r>
      <w:r w:rsidR="006F6530" w:rsidRPr="000E39DA">
        <w:rPr>
          <w:rFonts w:ascii="Helvetica Neue" w:hAnsi="Helvetica Neue"/>
        </w:rPr>
        <w:t>Solar</w:t>
      </w:r>
      <w:r w:rsidRPr="00C422AF">
        <w:rPr>
          <w:rFonts w:ascii="Helvetica Neue" w:hAnsi="Helvetica Neue"/>
        </w:rPr>
        <w:t>. Prior to joining the Dubai Carbon team, he has worked with German Specialist Ozone Centre and Lenovo while simultaneously studying for his degree. He is a member of the Society of Engineers UAE</w:t>
      </w:r>
      <w:r w:rsidR="006F6530">
        <w:rPr>
          <w:rFonts w:ascii="Helvetica Neue" w:hAnsi="Helvetica Neue"/>
        </w:rPr>
        <w:t xml:space="preserve">, </w:t>
      </w:r>
      <w:r w:rsidR="006F6530" w:rsidRPr="000E39DA">
        <w:rPr>
          <w:rFonts w:ascii="Helvetica Neue" w:hAnsi="Helvetica Neue"/>
        </w:rPr>
        <w:t>and a certified Junior PV Expert from Shams Dubai.</w:t>
      </w:r>
    </w:p>
    <w:p w14:paraId="28EDE2C9" w14:textId="77777777" w:rsidR="00E26B8C" w:rsidRPr="00C422AF" w:rsidRDefault="00E26B8C" w:rsidP="007E6225">
      <w:pPr>
        <w:spacing w:line="276" w:lineRule="auto"/>
        <w:jc w:val="both"/>
        <w:rPr>
          <w:rFonts w:ascii="Helvetica Neue" w:hAnsi="Helvetica Neue"/>
        </w:rPr>
      </w:pPr>
    </w:p>
    <w:p w14:paraId="4921F1D1" w14:textId="77777777" w:rsidR="00E26B8C" w:rsidRPr="00C422AF" w:rsidRDefault="00E26B8C" w:rsidP="007E6225">
      <w:pPr>
        <w:spacing w:line="276" w:lineRule="auto"/>
        <w:jc w:val="both"/>
        <w:rPr>
          <w:rFonts w:ascii="Helvetica Neue" w:hAnsi="Helvetica Neue"/>
        </w:rPr>
      </w:pPr>
      <w:r w:rsidRPr="00C422AF">
        <w:rPr>
          <w:rFonts w:ascii="Helvetica Neue" w:hAnsi="Helvetica Neue"/>
        </w:rPr>
        <w:t xml:space="preserve">When off duty, Faisal indulges his passion for football, and plays the beautiful game every chance he gets. </w:t>
      </w:r>
    </w:p>
    <w:p w14:paraId="3646ACA1" w14:textId="77777777" w:rsidR="00E26B8C" w:rsidRPr="00C422AF" w:rsidRDefault="00E26B8C" w:rsidP="007E6225">
      <w:pPr>
        <w:spacing w:line="276" w:lineRule="auto"/>
        <w:jc w:val="both"/>
        <w:rPr>
          <w:rFonts w:ascii="Helvetica Neue" w:hAnsi="Helvetica Neue"/>
        </w:rPr>
      </w:pPr>
    </w:p>
    <w:p w14:paraId="50595DD3" w14:textId="77777777" w:rsidR="00E26B8C" w:rsidRPr="00C422AF" w:rsidRDefault="00E26B8C" w:rsidP="007E6225">
      <w:pPr>
        <w:spacing w:line="276" w:lineRule="auto"/>
        <w:jc w:val="both"/>
        <w:rPr>
          <w:rFonts w:ascii="Helvetica Neue" w:hAnsi="Helvetica Neue"/>
        </w:rPr>
      </w:pPr>
    </w:p>
    <w:p w14:paraId="0F71507B" w14:textId="77777777" w:rsidR="00377DC1" w:rsidRPr="00C422AF" w:rsidRDefault="00377DC1" w:rsidP="007E6225">
      <w:pPr>
        <w:spacing w:line="276" w:lineRule="auto"/>
        <w:jc w:val="both"/>
        <w:rPr>
          <w:rFonts w:ascii="Helvetica Neue" w:hAnsi="Helvetica Neue"/>
        </w:rPr>
      </w:pPr>
    </w:p>
    <w:sectPr w:rsidR="00377DC1" w:rsidRPr="00C422AF" w:rsidSect="001907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Helvetica Neue">
    <w:altName w:val="Myriad Pro"/>
    <w:panose1 w:val="02000503000000020004"/>
    <w:charset w:val="00"/>
    <w:family w:val="auto"/>
    <w:pitch w:val="variable"/>
    <w:sig w:usb0="E50002FF" w:usb1="500079DB" w:usb2="00000010" w:usb3="00000000" w:csb0="00000001" w:csb1="00000000"/>
  </w:font>
  <w:font w:name="Yu Gothic Light">
    <w:panose1 w:val="00000000000000000000"/>
    <w:charset w:val="00"/>
    <w:family w:val="roman"/>
    <w:notTrueType/>
    <w:pitch w:val="default"/>
  </w:font>
  <w:font w:name="Calibri Light">
    <w:panose1 w:val="020F0302020204030204"/>
    <w:charset w:val="00"/>
    <w:family w:val="auto"/>
    <w:pitch w:val="variable"/>
    <w:sig w:usb0="A00002EF" w:usb1="4000207B" w:usb2="00000000" w:usb3="00000000" w:csb0="0000009F" w:csb1="00000000"/>
  </w:font>
  <w:font w:name="Yu Mincho">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MwMjE3szQwNzEyMjFS0lEKTi0uzszPAykwrAUARfahmSwAAAA="/>
  </w:docVars>
  <w:rsids>
    <w:rsidRoot w:val="007A6AF2"/>
    <w:rsid w:val="000E39DA"/>
    <w:rsid w:val="001907F7"/>
    <w:rsid w:val="002E5952"/>
    <w:rsid w:val="00377DC1"/>
    <w:rsid w:val="00391998"/>
    <w:rsid w:val="006F6530"/>
    <w:rsid w:val="007A6AF2"/>
    <w:rsid w:val="007E6225"/>
    <w:rsid w:val="008E1D5E"/>
    <w:rsid w:val="00C422AF"/>
    <w:rsid w:val="00E26B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5069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3</Words>
  <Characters>1046</Characters>
  <Application>Microsoft Macintosh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Freelance Writer, Columnist</Company>
  <LinksUpToDate>false</LinksUpToDate>
  <CharactersWithSpaces>1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usad Rehan Afzal</cp:lastModifiedBy>
  <cp:revision>3</cp:revision>
  <dcterms:created xsi:type="dcterms:W3CDTF">2018-07-23T13:07:00Z</dcterms:created>
  <dcterms:modified xsi:type="dcterms:W3CDTF">2018-08-09T10:35:00Z</dcterms:modified>
</cp:coreProperties>
</file>